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F584F" w:rsidRDefault="000F584F" w:rsidP="000F584F">
      <w:pPr>
        <w:pStyle w:val="Title"/>
      </w:pPr>
      <w:proofErr w:type="spellStart"/>
      <w:r>
        <w:t>Instalation</w:t>
      </w:r>
      <w:proofErr w:type="spellEnd"/>
      <w:r>
        <w:t xml:space="preserve"> </w:t>
      </w:r>
      <w:r w:rsidR="00210836">
        <w:t xml:space="preserve">and Configuration </w:t>
      </w:r>
      <w:bookmarkStart w:id="0" w:name="_GoBack"/>
      <w:bookmarkEnd w:id="0"/>
      <w:r>
        <w:t>of MAMP</w:t>
      </w:r>
      <w:r>
        <w:t>:</w:t>
      </w:r>
    </w:p>
    <w:p w:rsidR="000F584F" w:rsidRPr="000F584F" w:rsidRDefault="000F584F" w:rsidP="000F584F"/>
    <w:p w:rsidR="000F584F" w:rsidRDefault="000F584F" w:rsidP="000F584F">
      <w:pPr>
        <w:pStyle w:val="Title"/>
        <w:rPr>
          <w:rFonts w:asciiTheme="minorHAnsi" w:eastAsiaTheme="minorHAnsi" w:hAnsiTheme="minorHAnsi" w:cstheme="minorBidi"/>
          <w:spacing w:val="0"/>
          <w:kern w:val="0"/>
          <w:sz w:val="22"/>
          <w:szCs w:val="22"/>
        </w:rPr>
      </w:pPr>
      <w:r>
        <w:rPr>
          <w:rFonts w:asciiTheme="minorHAnsi" w:eastAsiaTheme="minorHAnsi" w:hAnsiTheme="minorHAnsi" w:cstheme="minorBidi"/>
          <w:spacing w:val="0"/>
          <w:kern w:val="0"/>
          <w:sz w:val="22"/>
          <w:szCs w:val="22"/>
        </w:rPr>
        <w:t>The project and some of the labs need installation of the MAMP. It is important that you install and configure it as described in the following steps.</w:t>
      </w:r>
    </w:p>
    <w:p w:rsidR="000F584F" w:rsidRDefault="000F584F" w:rsidP="000F584F">
      <w:pPr>
        <w:pStyle w:val="ListParagraph"/>
        <w:numPr>
          <w:ilvl w:val="0"/>
          <w:numId w:val="9"/>
        </w:numPr>
      </w:pPr>
      <w:r>
        <w:t>Download the MAP from the link:</w:t>
      </w:r>
    </w:p>
    <w:p w:rsidR="000F584F" w:rsidRDefault="000F584F" w:rsidP="000F584F">
      <w:pPr>
        <w:pStyle w:val="ListParagraph"/>
      </w:pPr>
      <w:hyperlink r:id="rId5" w:history="1">
        <w:r w:rsidRPr="00B86EA0">
          <w:rPr>
            <w:rStyle w:val="Hyperlink"/>
          </w:rPr>
          <w:t>https://www.mamp.info/en/downloads/</w:t>
        </w:r>
      </w:hyperlink>
    </w:p>
    <w:p w:rsidR="000F584F" w:rsidRDefault="000F584F" w:rsidP="000F584F">
      <w:pPr>
        <w:pStyle w:val="ListParagraph"/>
      </w:pPr>
    </w:p>
    <w:p w:rsidR="000F584F" w:rsidRDefault="000F584F" w:rsidP="000F584F">
      <w:pPr>
        <w:pStyle w:val="ListParagraph"/>
      </w:pPr>
      <w:r>
        <w:rPr>
          <w:noProof/>
          <w:lang w:val="en-GB" w:eastAsia="en-GB"/>
        </w:rPr>
        <w:drawing>
          <wp:inline distT="0" distB="0" distL="0" distR="0" wp14:anchorId="2B31CCE0" wp14:editId="536DD048">
            <wp:extent cx="2855302" cy="1368776"/>
            <wp:effectExtent l="0" t="0" r="2540" b="317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893584" cy="13871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F584F" w:rsidRDefault="000F584F" w:rsidP="000F584F">
      <w:pPr>
        <w:pStyle w:val="ListParagraph"/>
      </w:pPr>
    </w:p>
    <w:p w:rsidR="000F584F" w:rsidRDefault="000F584F" w:rsidP="000F584F">
      <w:pPr>
        <w:pStyle w:val="ListParagraph"/>
        <w:numPr>
          <w:ilvl w:val="0"/>
          <w:numId w:val="9"/>
        </w:numPr>
      </w:pPr>
      <w:r>
        <w:t xml:space="preserve">Install it on </w:t>
      </w:r>
      <w:proofErr w:type="spellStart"/>
      <w:r>
        <w:t>you</w:t>
      </w:r>
      <w:proofErr w:type="spellEnd"/>
      <w:r>
        <w:t xml:space="preserve"> computer with default steps</w:t>
      </w:r>
    </w:p>
    <w:p w:rsidR="000F584F" w:rsidRDefault="000F584F" w:rsidP="000F584F">
      <w:pPr>
        <w:pStyle w:val="ListParagraph"/>
        <w:numPr>
          <w:ilvl w:val="0"/>
          <w:numId w:val="9"/>
        </w:numPr>
      </w:pPr>
      <w:r>
        <w:t>Configure the Port as describe below</w:t>
      </w:r>
    </w:p>
    <w:p w:rsidR="000F584F" w:rsidRDefault="000F584F" w:rsidP="000F584F">
      <w:pPr>
        <w:pStyle w:val="ListParagraph"/>
        <w:numPr>
          <w:ilvl w:val="0"/>
          <w:numId w:val="10"/>
        </w:numPr>
      </w:pPr>
      <w:r>
        <w:t>Click on MAMP</w:t>
      </w:r>
    </w:p>
    <w:p w:rsidR="000F584F" w:rsidRDefault="000F584F" w:rsidP="000F584F">
      <w:pPr>
        <w:pStyle w:val="ListParagraph"/>
        <w:ind w:left="1080"/>
      </w:pPr>
      <w:r>
        <w:rPr>
          <w:noProof/>
          <w:lang w:val="en-GB" w:eastAsia="en-GB"/>
        </w:rPr>
        <w:drawing>
          <wp:inline distT="0" distB="0" distL="0" distR="0" wp14:anchorId="093C7022" wp14:editId="32CADCED">
            <wp:extent cx="2243797" cy="2022773"/>
            <wp:effectExtent l="0" t="0" r="4445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265826" cy="20426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F584F" w:rsidRDefault="000F584F" w:rsidP="000F584F">
      <w:pPr>
        <w:pStyle w:val="ListParagraph"/>
        <w:ind w:left="1080"/>
      </w:pPr>
    </w:p>
    <w:p w:rsidR="000F584F" w:rsidRDefault="000F584F" w:rsidP="000F584F">
      <w:pPr>
        <w:pStyle w:val="ListParagraph"/>
        <w:numPr>
          <w:ilvl w:val="0"/>
          <w:numId w:val="10"/>
        </w:numPr>
      </w:pPr>
      <w:r>
        <w:t>Click on Preferences</w:t>
      </w:r>
    </w:p>
    <w:p w:rsidR="000F584F" w:rsidRDefault="000F584F" w:rsidP="000F584F">
      <w:pPr>
        <w:pStyle w:val="ListParagraph"/>
        <w:ind w:left="1080"/>
      </w:pPr>
      <w:r>
        <w:rPr>
          <w:noProof/>
          <w:lang w:val="en-GB" w:eastAsia="en-GB"/>
        </w:rPr>
        <w:drawing>
          <wp:inline distT="0" distB="0" distL="0" distR="0" wp14:anchorId="5CCDED3B" wp14:editId="03963752">
            <wp:extent cx="2504049" cy="2076809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523575" cy="20930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F584F" w:rsidRDefault="000F584F" w:rsidP="000F584F">
      <w:pPr>
        <w:pStyle w:val="ListParagraph"/>
        <w:numPr>
          <w:ilvl w:val="0"/>
          <w:numId w:val="10"/>
        </w:numPr>
      </w:pPr>
      <w:r>
        <w:lastRenderedPageBreak/>
        <w:t>Click on the port. Set the port number for Apache and click OK.</w:t>
      </w:r>
    </w:p>
    <w:p w:rsidR="000F584F" w:rsidRDefault="000F584F" w:rsidP="000F584F">
      <w:pPr>
        <w:pStyle w:val="ListParagraph"/>
        <w:ind w:left="1080"/>
      </w:pPr>
    </w:p>
    <w:p w:rsidR="000F584F" w:rsidRDefault="000F584F" w:rsidP="000F584F">
      <w:pPr>
        <w:pStyle w:val="ListParagraph"/>
        <w:ind w:left="1080"/>
      </w:pPr>
      <w:r>
        <w:rPr>
          <w:noProof/>
          <w:lang w:val="en-GB" w:eastAsia="en-GB"/>
        </w:rPr>
        <w:drawing>
          <wp:inline distT="0" distB="0" distL="0" distR="0" wp14:anchorId="7C621B1F" wp14:editId="7033F420">
            <wp:extent cx="2574388" cy="2105993"/>
            <wp:effectExtent l="0" t="0" r="0" b="889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588091" cy="21172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911B7" w:rsidRDefault="002911B7" w:rsidP="000F584F">
      <w:pPr>
        <w:pStyle w:val="ListParagraph"/>
        <w:ind w:left="1080"/>
      </w:pPr>
    </w:p>
    <w:p w:rsidR="000F584F" w:rsidRDefault="002911B7" w:rsidP="000F584F">
      <w:pPr>
        <w:pStyle w:val="ListParagraph"/>
        <w:numPr>
          <w:ilvl w:val="0"/>
          <w:numId w:val="10"/>
        </w:numPr>
      </w:pPr>
      <w:r>
        <w:t>Click on the start server</w:t>
      </w:r>
    </w:p>
    <w:p w:rsidR="002911B7" w:rsidRDefault="002911B7" w:rsidP="002911B7">
      <w:pPr>
        <w:pStyle w:val="ListParagraph"/>
        <w:ind w:left="1080"/>
      </w:pPr>
      <w:r>
        <w:rPr>
          <w:noProof/>
          <w:lang w:val="en-GB" w:eastAsia="en-GB"/>
        </w:rPr>
        <w:drawing>
          <wp:inline distT="0" distB="0" distL="0" distR="0" wp14:anchorId="184F7E87" wp14:editId="57D63E87">
            <wp:extent cx="2574290" cy="2251678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588586" cy="22641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911B7" w:rsidRDefault="002911B7" w:rsidP="002911B7">
      <w:pPr>
        <w:pStyle w:val="ListParagraph"/>
        <w:ind w:left="1080"/>
      </w:pPr>
    </w:p>
    <w:p w:rsidR="002911B7" w:rsidRDefault="002911B7" w:rsidP="000F584F">
      <w:pPr>
        <w:pStyle w:val="ListParagraph"/>
        <w:numPr>
          <w:ilvl w:val="0"/>
          <w:numId w:val="10"/>
        </w:numPr>
      </w:pPr>
      <w:r>
        <w:t>It should look like following</w:t>
      </w:r>
    </w:p>
    <w:p w:rsidR="002911B7" w:rsidRDefault="002911B7" w:rsidP="002911B7">
      <w:pPr>
        <w:pStyle w:val="ListParagraph"/>
        <w:ind w:left="1080"/>
      </w:pPr>
      <w:r>
        <w:rPr>
          <w:noProof/>
          <w:lang w:val="en-GB" w:eastAsia="en-GB"/>
        </w:rPr>
        <w:drawing>
          <wp:inline distT="0" distB="0" distL="0" distR="0" wp14:anchorId="46AFAA67" wp14:editId="2901C57F">
            <wp:extent cx="2532185" cy="2220261"/>
            <wp:effectExtent l="0" t="0" r="1905" b="889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545562" cy="2231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911B7" w:rsidRDefault="002911B7" w:rsidP="002911B7">
      <w:pPr>
        <w:pStyle w:val="ListParagraph"/>
        <w:ind w:left="1080"/>
      </w:pPr>
    </w:p>
    <w:p w:rsidR="002911B7" w:rsidRDefault="002911B7" w:rsidP="002911B7">
      <w:pPr>
        <w:pStyle w:val="ListParagraph"/>
        <w:ind w:left="1080"/>
      </w:pPr>
    </w:p>
    <w:p w:rsidR="000F584F" w:rsidRDefault="002911B7" w:rsidP="002911B7">
      <w:pPr>
        <w:pStyle w:val="ListParagraph"/>
        <w:numPr>
          <w:ilvl w:val="0"/>
          <w:numId w:val="9"/>
        </w:numPr>
      </w:pPr>
      <w:r>
        <w:lastRenderedPageBreak/>
        <w:t xml:space="preserve">Now download the webpage testing.html and past it in the you </w:t>
      </w:r>
      <w:r w:rsidRPr="002911B7">
        <w:t>C:\MAMP\htdocs</w:t>
      </w:r>
      <w:r>
        <w:t xml:space="preserve"> folder</w:t>
      </w:r>
    </w:p>
    <w:p w:rsidR="002911B7" w:rsidRDefault="002911B7" w:rsidP="002911B7">
      <w:pPr>
        <w:pStyle w:val="ListParagraph"/>
      </w:pPr>
      <w:r>
        <w:rPr>
          <w:noProof/>
          <w:lang w:val="en-GB" w:eastAsia="en-GB"/>
        </w:rPr>
        <w:drawing>
          <wp:inline distT="0" distB="0" distL="0" distR="0" wp14:anchorId="2AFBEC5E" wp14:editId="72F783B4">
            <wp:extent cx="3763108" cy="1644752"/>
            <wp:effectExtent l="0" t="0" r="889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787222" cy="16552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911B7" w:rsidRDefault="002911B7" w:rsidP="002911B7">
      <w:pPr>
        <w:pStyle w:val="ListParagraph"/>
      </w:pPr>
    </w:p>
    <w:p w:rsidR="000F584F" w:rsidRDefault="000F584F" w:rsidP="000F584F">
      <w:pPr>
        <w:pStyle w:val="ListParagraph"/>
      </w:pPr>
    </w:p>
    <w:p w:rsidR="000F584F" w:rsidRDefault="002911B7" w:rsidP="002911B7">
      <w:pPr>
        <w:pStyle w:val="ListParagraph"/>
        <w:numPr>
          <w:ilvl w:val="0"/>
          <w:numId w:val="9"/>
        </w:numPr>
      </w:pPr>
      <w:r>
        <w:t xml:space="preserve">Open you default browser and type </w:t>
      </w:r>
      <w:hyperlink r:id="rId13" w:history="1">
        <w:r w:rsidRPr="00B86EA0">
          <w:rPr>
            <w:rStyle w:val="Hyperlink"/>
          </w:rPr>
          <w:t>http://localhost:8123/Testing.html</w:t>
        </w:r>
      </w:hyperlink>
    </w:p>
    <w:p w:rsidR="002911B7" w:rsidRDefault="002911B7" w:rsidP="002911B7">
      <w:pPr>
        <w:pStyle w:val="ListParagraph"/>
      </w:pPr>
    </w:p>
    <w:p w:rsidR="002911B7" w:rsidRDefault="002911B7" w:rsidP="002911B7">
      <w:pPr>
        <w:pStyle w:val="ListParagraph"/>
      </w:pPr>
      <w:r>
        <w:rPr>
          <w:noProof/>
          <w:lang w:val="en-GB" w:eastAsia="en-GB"/>
        </w:rPr>
        <w:drawing>
          <wp:inline distT="0" distB="0" distL="0" distR="0" wp14:anchorId="731371AB" wp14:editId="2E87BF7B">
            <wp:extent cx="4698609" cy="1247441"/>
            <wp:effectExtent l="0" t="0" r="6985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721572" cy="12535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911B7" w:rsidRDefault="002911B7" w:rsidP="002911B7">
      <w:pPr>
        <w:pStyle w:val="ListParagraph"/>
      </w:pPr>
    </w:p>
    <w:p w:rsidR="002911B7" w:rsidRPr="002911B7" w:rsidRDefault="002911B7" w:rsidP="002911B7">
      <w:pPr>
        <w:pStyle w:val="ListParagraph"/>
        <w:rPr>
          <w:b/>
          <w:i/>
          <w:color w:val="FF0000"/>
          <w:u w:val="single"/>
        </w:rPr>
      </w:pPr>
      <w:r w:rsidRPr="002911B7">
        <w:rPr>
          <w:b/>
          <w:i/>
          <w:color w:val="FF0000"/>
          <w:u w:val="single"/>
        </w:rPr>
        <w:t>Note:  If you do not see the above page, ask you teacher for guidance</w:t>
      </w:r>
    </w:p>
    <w:sectPr w:rsidR="002911B7" w:rsidRPr="002911B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E405778"/>
    <w:multiLevelType w:val="hybridMultilevel"/>
    <w:tmpl w:val="3D36C43C"/>
    <w:lvl w:ilvl="0" w:tplc="0409000F">
      <w:start w:val="1"/>
      <w:numFmt w:val="decimal"/>
      <w:lvlText w:val="%1."/>
      <w:lvlJc w:val="left"/>
      <w:pPr>
        <w:ind w:left="768" w:hanging="360"/>
      </w:pPr>
    </w:lvl>
    <w:lvl w:ilvl="1" w:tplc="04090019">
      <w:start w:val="1"/>
      <w:numFmt w:val="lowerLetter"/>
      <w:lvlText w:val="%2."/>
      <w:lvlJc w:val="left"/>
      <w:pPr>
        <w:ind w:left="1488" w:hanging="360"/>
      </w:pPr>
    </w:lvl>
    <w:lvl w:ilvl="2" w:tplc="0409001B">
      <w:start w:val="1"/>
      <w:numFmt w:val="lowerRoman"/>
      <w:lvlText w:val="%3."/>
      <w:lvlJc w:val="right"/>
      <w:pPr>
        <w:ind w:left="2208" w:hanging="180"/>
      </w:pPr>
    </w:lvl>
    <w:lvl w:ilvl="3" w:tplc="0409000F" w:tentative="1">
      <w:start w:val="1"/>
      <w:numFmt w:val="decimal"/>
      <w:lvlText w:val="%4."/>
      <w:lvlJc w:val="left"/>
      <w:pPr>
        <w:ind w:left="2928" w:hanging="360"/>
      </w:pPr>
    </w:lvl>
    <w:lvl w:ilvl="4" w:tplc="04090019" w:tentative="1">
      <w:start w:val="1"/>
      <w:numFmt w:val="lowerLetter"/>
      <w:lvlText w:val="%5."/>
      <w:lvlJc w:val="left"/>
      <w:pPr>
        <w:ind w:left="3648" w:hanging="360"/>
      </w:pPr>
    </w:lvl>
    <w:lvl w:ilvl="5" w:tplc="0409001B" w:tentative="1">
      <w:start w:val="1"/>
      <w:numFmt w:val="lowerRoman"/>
      <w:lvlText w:val="%6."/>
      <w:lvlJc w:val="right"/>
      <w:pPr>
        <w:ind w:left="4368" w:hanging="180"/>
      </w:pPr>
    </w:lvl>
    <w:lvl w:ilvl="6" w:tplc="0409000F" w:tentative="1">
      <w:start w:val="1"/>
      <w:numFmt w:val="decimal"/>
      <w:lvlText w:val="%7."/>
      <w:lvlJc w:val="left"/>
      <w:pPr>
        <w:ind w:left="5088" w:hanging="360"/>
      </w:pPr>
    </w:lvl>
    <w:lvl w:ilvl="7" w:tplc="04090019" w:tentative="1">
      <w:start w:val="1"/>
      <w:numFmt w:val="lowerLetter"/>
      <w:lvlText w:val="%8."/>
      <w:lvlJc w:val="left"/>
      <w:pPr>
        <w:ind w:left="5808" w:hanging="360"/>
      </w:pPr>
    </w:lvl>
    <w:lvl w:ilvl="8" w:tplc="0409001B" w:tentative="1">
      <w:start w:val="1"/>
      <w:numFmt w:val="lowerRoman"/>
      <w:lvlText w:val="%9."/>
      <w:lvlJc w:val="right"/>
      <w:pPr>
        <w:ind w:left="6528" w:hanging="180"/>
      </w:pPr>
    </w:lvl>
  </w:abstractNum>
  <w:abstractNum w:abstractNumId="1" w15:restartNumberingAfterBreak="0">
    <w:nsid w:val="0FFD1342"/>
    <w:multiLevelType w:val="hybridMultilevel"/>
    <w:tmpl w:val="E4169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CA24F5"/>
    <w:multiLevelType w:val="hybridMultilevel"/>
    <w:tmpl w:val="06F2B270"/>
    <w:lvl w:ilvl="0" w:tplc="04090013">
      <w:start w:val="1"/>
      <w:numFmt w:val="upperRoman"/>
      <w:lvlText w:val="%1."/>
      <w:lvlJc w:val="righ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" w15:restartNumberingAfterBreak="0">
    <w:nsid w:val="2A583845"/>
    <w:multiLevelType w:val="hybridMultilevel"/>
    <w:tmpl w:val="5B949A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974586B"/>
    <w:multiLevelType w:val="hybridMultilevel"/>
    <w:tmpl w:val="AF6EBE7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43A72E69"/>
    <w:multiLevelType w:val="hybridMultilevel"/>
    <w:tmpl w:val="B5D41AE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4430858"/>
    <w:multiLevelType w:val="hybridMultilevel"/>
    <w:tmpl w:val="9E689B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3A22A40"/>
    <w:multiLevelType w:val="hybridMultilevel"/>
    <w:tmpl w:val="A3BCEC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1415771"/>
    <w:multiLevelType w:val="hybridMultilevel"/>
    <w:tmpl w:val="3CC82A62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FA60CF9"/>
    <w:multiLevelType w:val="hybridMultilevel"/>
    <w:tmpl w:val="BA386AA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3"/>
  </w:num>
  <w:num w:numId="2">
    <w:abstractNumId w:val="6"/>
  </w:num>
  <w:num w:numId="3">
    <w:abstractNumId w:val="8"/>
  </w:num>
  <w:num w:numId="4">
    <w:abstractNumId w:val="4"/>
  </w:num>
  <w:num w:numId="5">
    <w:abstractNumId w:val="0"/>
  </w:num>
  <w:num w:numId="6">
    <w:abstractNumId w:val="1"/>
  </w:num>
  <w:num w:numId="7">
    <w:abstractNumId w:val="7"/>
  </w:num>
  <w:num w:numId="8">
    <w:abstractNumId w:val="2"/>
  </w:num>
  <w:num w:numId="9">
    <w:abstractNumId w:val="5"/>
  </w:num>
  <w:num w:numId="1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E0MrOwNLE0szA2NTdW0lEKTi0uzszPAykwNKgFACC1qDYtAAAA"/>
  </w:docVars>
  <w:rsids>
    <w:rsidRoot w:val="004A0CCB"/>
    <w:rsid w:val="000247D9"/>
    <w:rsid w:val="0005206E"/>
    <w:rsid w:val="00075040"/>
    <w:rsid w:val="00092361"/>
    <w:rsid w:val="00095508"/>
    <w:rsid w:val="00095BBA"/>
    <w:rsid w:val="000A3684"/>
    <w:rsid w:val="000B59E8"/>
    <w:rsid w:val="000C3333"/>
    <w:rsid w:val="000D5892"/>
    <w:rsid w:val="000F24E9"/>
    <w:rsid w:val="000F584F"/>
    <w:rsid w:val="000F66D6"/>
    <w:rsid w:val="00105CC1"/>
    <w:rsid w:val="00106864"/>
    <w:rsid w:val="00123760"/>
    <w:rsid w:val="00136505"/>
    <w:rsid w:val="0016547E"/>
    <w:rsid w:val="0018328A"/>
    <w:rsid w:val="00191F87"/>
    <w:rsid w:val="00192C14"/>
    <w:rsid w:val="001E3E27"/>
    <w:rsid w:val="001E563F"/>
    <w:rsid w:val="001E5EEB"/>
    <w:rsid w:val="001F613B"/>
    <w:rsid w:val="00210836"/>
    <w:rsid w:val="002132BF"/>
    <w:rsid w:val="00214750"/>
    <w:rsid w:val="00257497"/>
    <w:rsid w:val="00257513"/>
    <w:rsid w:val="00262E7C"/>
    <w:rsid w:val="002911B7"/>
    <w:rsid w:val="002F1BE7"/>
    <w:rsid w:val="0031320A"/>
    <w:rsid w:val="003319C1"/>
    <w:rsid w:val="0033351C"/>
    <w:rsid w:val="00342972"/>
    <w:rsid w:val="00352547"/>
    <w:rsid w:val="003536F3"/>
    <w:rsid w:val="00361289"/>
    <w:rsid w:val="00383735"/>
    <w:rsid w:val="003855DB"/>
    <w:rsid w:val="003C2897"/>
    <w:rsid w:val="003D09C7"/>
    <w:rsid w:val="003D639F"/>
    <w:rsid w:val="003E2D52"/>
    <w:rsid w:val="00414F34"/>
    <w:rsid w:val="00445900"/>
    <w:rsid w:val="00462213"/>
    <w:rsid w:val="004A0CCB"/>
    <w:rsid w:val="004C1278"/>
    <w:rsid w:val="005112F5"/>
    <w:rsid w:val="00516C03"/>
    <w:rsid w:val="0054196F"/>
    <w:rsid w:val="0054206C"/>
    <w:rsid w:val="005A121E"/>
    <w:rsid w:val="005A2F71"/>
    <w:rsid w:val="005D7922"/>
    <w:rsid w:val="005E125C"/>
    <w:rsid w:val="005E4435"/>
    <w:rsid w:val="005F5992"/>
    <w:rsid w:val="005F6E09"/>
    <w:rsid w:val="0060482A"/>
    <w:rsid w:val="00635798"/>
    <w:rsid w:val="00641861"/>
    <w:rsid w:val="006D2D93"/>
    <w:rsid w:val="006E6DAD"/>
    <w:rsid w:val="00715E80"/>
    <w:rsid w:val="0075154C"/>
    <w:rsid w:val="0075254B"/>
    <w:rsid w:val="0075620B"/>
    <w:rsid w:val="007660F7"/>
    <w:rsid w:val="0077563C"/>
    <w:rsid w:val="00782DB2"/>
    <w:rsid w:val="007B1741"/>
    <w:rsid w:val="007E31F7"/>
    <w:rsid w:val="007E4FF4"/>
    <w:rsid w:val="007F41F3"/>
    <w:rsid w:val="0084035B"/>
    <w:rsid w:val="008455B1"/>
    <w:rsid w:val="008720A9"/>
    <w:rsid w:val="00876112"/>
    <w:rsid w:val="00890B49"/>
    <w:rsid w:val="008C6000"/>
    <w:rsid w:val="008F3F80"/>
    <w:rsid w:val="00913DB4"/>
    <w:rsid w:val="00941B61"/>
    <w:rsid w:val="009770B7"/>
    <w:rsid w:val="009931D8"/>
    <w:rsid w:val="009D3F59"/>
    <w:rsid w:val="00A006C3"/>
    <w:rsid w:val="00A268D7"/>
    <w:rsid w:val="00A6055F"/>
    <w:rsid w:val="00A64534"/>
    <w:rsid w:val="00A75B15"/>
    <w:rsid w:val="00A85A1C"/>
    <w:rsid w:val="00A96AD0"/>
    <w:rsid w:val="00A97F19"/>
    <w:rsid w:val="00AC250C"/>
    <w:rsid w:val="00B20B7A"/>
    <w:rsid w:val="00B32CFB"/>
    <w:rsid w:val="00B53791"/>
    <w:rsid w:val="00B71F74"/>
    <w:rsid w:val="00BA62DF"/>
    <w:rsid w:val="00BE7195"/>
    <w:rsid w:val="00C40B8A"/>
    <w:rsid w:val="00C672C3"/>
    <w:rsid w:val="00C74549"/>
    <w:rsid w:val="00CB381B"/>
    <w:rsid w:val="00CF65D6"/>
    <w:rsid w:val="00D17C61"/>
    <w:rsid w:val="00D2171D"/>
    <w:rsid w:val="00D352ED"/>
    <w:rsid w:val="00D4665A"/>
    <w:rsid w:val="00D54103"/>
    <w:rsid w:val="00D60487"/>
    <w:rsid w:val="00D616BF"/>
    <w:rsid w:val="00D81851"/>
    <w:rsid w:val="00D96F0B"/>
    <w:rsid w:val="00DF24A1"/>
    <w:rsid w:val="00DF6EA0"/>
    <w:rsid w:val="00E206DA"/>
    <w:rsid w:val="00E218E2"/>
    <w:rsid w:val="00E54865"/>
    <w:rsid w:val="00E55DED"/>
    <w:rsid w:val="00EA36F7"/>
    <w:rsid w:val="00EF0589"/>
    <w:rsid w:val="00EF59D4"/>
    <w:rsid w:val="00EF778C"/>
    <w:rsid w:val="00F13EB0"/>
    <w:rsid w:val="00F645A8"/>
    <w:rsid w:val="00F72B8A"/>
    <w:rsid w:val="00F87F25"/>
    <w:rsid w:val="00F9009D"/>
    <w:rsid w:val="00FA049F"/>
    <w:rsid w:val="00FC7824"/>
    <w:rsid w:val="00FD13EA"/>
    <w:rsid w:val="00FE06E9"/>
    <w:rsid w:val="00FE2974"/>
    <w:rsid w:val="00FF78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7DE632"/>
  <w15:chartTrackingRefBased/>
  <w15:docId w15:val="{28CD24AC-89F6-43B2-964B-545B8F397E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71F7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71F7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13DB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71F74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B71F74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0B59E8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0B59E8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0247D9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247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3Char">
    <w:name w:val="Heading 3 Char"/>
    <w:basedOn w:val="DefaultParagraphFont"/>
    <w:link w:val="Heading3"/>
    <w:uiPriority w:val="9"/>
    <w:rsid w:val="00913DB4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8720A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8720A9"/>
    <w:rPr>
      <w:rFonts w:ascii="Courier New" w:eastAsia="Times New Roman" w:hAnsi="Courier New" w:cs="Courier New"/>
      <w:sz w:val="20"/>
      <w:szCs w:val="20"/>
    </w:rPr>
  </w:style>
  <w:style w:type="table" w:styleId="TableGrid">
    <w:name w:val="Table Grid"/>
    <w:basedOn w:val="TableNormal"/>
    <w:uiPriority w:val="59"/>
    <w:rsid w:val="008720A9"/>
    <w:pPr>
      <w:spacing w:after="0" w:line="240" w:lineRule="auto"/>
    </w:pPr>
    <w:rPr>
      <w:rFonts w:eastAsiaTheme="minorEastAsia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hyperlink" Target="http://localhost:8123/Testing.html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hyperlink" Target="https://www.mamp.info/en/downloads/" TargetMode="External"/><Relationship Id="rId15" Type="http://schemas.openxmlformats.org/officeDocument/2006/relationships/fontTable" Target="fontTable.xml"/><Relationship Id="rId10" Type="http://schemas.openxmlformats.org/officeDocument/2006/relationships/image" Target="media/image5.png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126</Words>
  <Characters>72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CT</Company>
  <LinksUpToDate>false</LinksUpToDate>
  <CharactersWithSpaces>8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hammad Humayoun</dc:creator>
  <cp:keywords/>
  <dc:description/>
  <cp:lastModifiedBy>Shahab Ud Din</cp:lastModifiedBy>
  <cp:revision>5</cp:revision>
  <dcterms:created xsi:type="dcterms:W3CDTF">2020-11-08T04:29:00Z</dcterms:created>
  <dcterms:modified xsi:type="dcterms:W3CDTF">2020-11-08T04:30:00Z</dcterms:modified>
</cp:coreProperties>
</file>